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89090" w14:textId="77777777" w:rsidR="00606E12" w:rsidRDefault="00606E12" w:rsidP="003521E2">
      <w:pPr>
        <w:pStyle w:val="NoSpacing"/>
        <w:rPr>
          <w:sz w:val="17"/>
          <w:szCs w:val="17"/>
        </w:rPr>
      </w:pPr>
    </w:p>
    <w:p w14:paraId="287B79DF" w14:textId="77777777" w:rsidR="00606E12" w:rsidRDefault="00606E12" w:rsidP="003521E2">
      <w:pPr>
        <w:pStyle w:val="NoSpacing"/>
        <w:rPr>
          <w:sz w:val="17"/>
          <w:szCs w:val="17"/>
        </w:rPr>
      </w:pPr>
    </w:p>
    <w:p w14:paraId="22A6F948" w14:textId="118EA5CE" w:rsidR="003521E2" w:rsidRDefault="003521E2" w:rsidP="003521E2">
      <w:pPr>
        <w:pStyle w:val="NoSpacing"/>
        <w:rPr>
          <w:sz w:val="17"/>
          <w:szCs w:val="17"/>
        </w:rPr>
      </w:pP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  <w:r w:rsidRPr="003369FE">
        <w:rPr>
          <w:sz w:val="17"/>
          <w:szCs w:val="17"/>
        </w:rPr>
        <w:tab/>
      </w:r>
    </w:p>
    <w:p w14:paraId="39C63099" w14:textId="77777777" w:rsidR="00606E12" w:rsidRDefault="00606E12" w:rsidP="003521E2">
      <w:pPr>
        <w:pStyle w:val="NoSpacing"/>
        <w:rPr>
          <w:sz w:val="17"/>
          <w:szCs w:val="17"/>
        </w:rPr>
      </w:pPr>
    </w:p>
    <w:p w14:paraId="41A41F15" w14:textId="77777777" w:rsidR="00606E12" w:rsidRPr="003369FE" w:rsidRDefault="00606E12" w:rsidP="003521E2">
      <w:pPr>
        <w:pStyle w:val="NoSpacing"/>
        <w:rPr>
          <w:sz w:val="17"/>
          <w:szCs w:val="17"/>
        </w:rPr>
      </w:pPr>
    </w:p>
    <w:p w14:paraId="7AB60EA7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355D1228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4E8E5B2D" w14:textId="77777777" w:rsidR="003521E2" w:rsidRPr="003369FE" w:rsidRDefault="003521E2" w:rsidP="003521E2">
      <w:pPr>
        <w:pStyle w:val="NoSpacing"/>
        <w:rPr>
          <w:sz w:val="17"/>
          <w:szCs w:val="17"/>
        </w:rPr>
      </w:pPr>
    </w:p>
    <w:p w14:paraId="464CB499" w14:textId="77777777" w:rsidR="003521E2" w:rsidRPr="00606E12" w:rsidRDefault="003521E2" w:rsidP="003521E2">
      <w:pPr>
        <w:pStyle w:val="NoSpacing"/>
        <w:jc w:val="center"/>
        <w:rPr>
          <w:rFonts w:ascii="Lucida Calligraphy" w:hAnsi="Lucida Calligraphy"/>
          <w:b/>
          <w:sz w:val="44"/>
          <w:szCs w:val="44"/>
        </w:rPr>
      </w:pPr>
      <w:r w:rsidRPr="00606E12">
        <w:rPr>
          <w:rFonts w:ascii="Lucida Calligraphy" w:hAnsi="Lucida Calligraphy"/>
          <w:b/>
          <w:sz w:val="44"/>
          <w:szCs w:val="44"/>
        </w:rPr>
        <w:t>Proclamation</w:t>
      </w:r>
    </w:p>
    <w:p w14:paraId="07B936F7" w14:textId="77777777" w:rsidR="003521E2" w:rsidRPr="00606E12" w:rsidRDefault="003521E2" w:rsidP="003521E2">
      <w:pPr>
        <w:pStyle w:val="NoSpacing"/>
        <w:jc w:val="center"/>
        <w:rPr>
          <w:rFonts w:ascii="Lucida Calligraphy" w:hAnsi="Lucida Calligraphy"/>
          <w:b/>
          <w:sz w:val="40"/>
          <w:szCs w:val="40"/>
        </w:rPr>
      </w:pPr>
      <w:r w:rsidRPr="00606E12">
        <w:rPr>
          <w:rFonts w:ascii="Lucida Calligraphy" w:hAnsi="Lucida Calligraphy"/>
          <w:b/>
          <w:sz w:val="40"/>
          <w:szCs w:val="40"/>
        </w:rPr>
        <w:t>Domestic Violence Awareness Month</w:t>
      </w:r>
    </w:p>
    <w:p w14:paraId="677E4BFD" w14:textId="77777777" w:rsidR="003521E2" w:rsidRDefault="003521E2"/>
    <w:p w14:paraId="5C98D872" w14:textId="6604216F" w:rsidR="00BC51D2" w:rsidRPr="00BC51D2" w:rsidRDefault="00BC51D2" w:rsidP="00BC51D2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51D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October is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National Domestic Violence Awareness Month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00EC5">
        <w:rPr>
          <w:rFonts w:ascii="Times New Roman" w:eastAsia="Times New Roman" w:hAnsi="Times New Roman" w:cs="Times New Roman"/>
          <w:sz w:val="24"/>
          <w:szCs w:val="24"/>
        </w:rPr>
        <w:t xml:space="preserve">designated to 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>rais</w:t>
      </w:r>
      <w:r w:rsidR="00500EC5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 awareness of its prevalence and impact; and</w:t>
      </w:r>
    </w:p>
    <w:p w14:paraId="6EB46E5E" w14:textId="77777777" w:rsidR="00BC51D2" w:rsidRPr="00BC51D2" w:rsidRDefault="00BC51D2" w:rsidP="00BC51D2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51D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domestic violence affects individuals of all ages, genders, races, orientations, and socioeconomic statuses, with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1 in 4 women and 1 in 9 men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 experiencing severe physical violence by an intimate partner in their lifetime, impacting over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12 million people annually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 in the U.S.; and</w:t>
      </w:r>
    </w:p>
    <w:p w14:paraId="1AFB0E00" w14:textId="77777777" w:rsidR="00BC51D2" w:rsidRPr="00BC51D2" w:rsidRDefault="00BC51D2" w:rsidP="00BC51D2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51D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domestic violence hotlines receive over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19,000 calls daily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>, highlighting the urgent need for awareness, prevention, and support; and</w:t>
      </w:r>
    </w:p>
    <w:p w14:paraId="2C54E799" w14:textId="77777777" w:rsidR="00BC51D2" w:rsidRPr="00BC51D2" w:rsidRDefault="00BC51D2" w:rsidP="00BC51D2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51D2">
        <w:rPr>
          <w:rFonts w:ascii="Times New Roman" w:eastAsia="Times New Roman" w:hAnsi="Times New Roman" w:cs="Times New Roman"/>
          <w:b/>
          <w:sz w:val="24"/>
          <w:szCs w:val="24"/>
        </w:rPr>
        <w:t>WHEREAS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>, in New Jersey, while domestic violence homicides have declined, reports, arrests, assaults, and incidents involving children or substance use continue to rise;</w:t>
      </w:r>
    </w:p>
    <w:p w14:paraId="5045AB01" w14:textId="77777777" w:rsidR="00BC51D2" w:rsidRPr="00BC51D2" w:rsidRDefault="00BC51D2" w:rsidP="00BC51D2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51D2">
        <w:rPr>
          <w:rFonts w:ascii="Times New Roman" w:eastAsia="Times New Roman" w:hAnsi="Times New Roman" w:cs="Times New Roman"/>
          <w:b/>
          <w:sz w:val="24"/>
          <w:szCs w:val="24"/>
        </w:rPr>
        <w:t>NOW, THEREFORE, BE IT RESOLVED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I, Nancy Adams, Mayor of the Township of Maplewood, on behalf of the Township Committee, proclaim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October 2025 as Domestic Violence Awareness Month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 in Maplewood; and</w:t>
      </w:r>
    </w:p>
    <w:p w14:paraId="1BBE17B6" w14:textId="77777777" w:rsidR="00BC51D2" w:rsidRPr="00BC51D2" w:rsidRDefault="00BC51D2" w:rsidP="00BC51D2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51D2">
        <w:rPr>
          <w:rFonts w:ascii="Times New Roman" w:eastAsia="Times New Roman" w:hAnsi="Times New Roman" w:cs="Times New Roman"/>
          <w:b/>
          <w:sz w:val="24"/>
          <w:szCs w:val="24"/>
        </w:rPr>
        <w:t>BE IT FURTHER RESOLVED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residents are encouraged, if safe to do so, to seek support and resources through the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National Domestic Violence Hotline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1-800-799-7233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by texting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START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88788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 xml:space="preserve">, or visiting </w:t>
      </w:r>
      <w:r w:rsidRPr="00BC51D2">
        <w:rPr>
          <w:rFonts w:ascii="Times New Roman" w:eastAsia="Times New Roman" w:hAnsi="Times New Roman" w:cs="Times New Roman"/>
          <w:bCs/>
          <w:sz w:val="24"/>
          <w:szCs w:val="24"/>
        </w:rPr>
        <w:t>thehotline.org</w:t>
      </w:r>
      <w:r w:rsidRPr="00BC51D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F98CC7" w14:textId="77777777" w:rsidR="003521E2" w:rsidRDefault="003521E2" w:rsidP="00223C66">
      <w:pPr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521E2" w:rsidRPr="00A65FBA" w14:paraId="0B225627" w14:textId="77777777" w:rsidTr="00500EC5">
        <w:trPr>
          <w:trHeight w:val="810"/>
          <w:jc w:val="center"/>
        </w:trPr>
        <w:tc>
          <w:tcPr>
            <w:tcW w:w="4675" w:type="dxa"/>
          </w:tcPr>
          <w:p w14:paraId="7D9A716D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40B134C6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694266B2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29415C23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 w:rsidRPr="00500EC5">
              <w:rPr>
                <w:color w:val="000000" w:themeColor="text1"/>
                <w:szCs w:val="21"/>
              </w:rPr>
              <w:t>______________________________</w:t>
            </w:r>
          </w:p>
          <w:p w14:paraId="4B786D67" w14:textId="2A4153FD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 w:rsidRPr="00500EC5">
              <w:rPr>
                <w:color w:val="000000" w:themeColor="text1"/>
                <w:szCs w:val="21"/>
              </w:rPr>
              <w:t>Township Clerk</w:t>
            </w:r>
          </w:p>
        </w:tc>
        <w:tc>
          <w:tcPr>
            <w:tcW w:w="4675" w:type="dxa"/>
          </w:tcPr>
          <w:p w14:paraId="6609D538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2245A627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6503F3B8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</w:p>
          <w:p w14:paraId="26CF25D2" w14:textId="77777777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 w:rsidRPr="00500EC5">
              <w:rPr>
                <w:color w:val="000000" w:themeColor="text1"/>
                <w:szCs w:val="21"/>
              </w:rPr>
              <w:t>_________________________________</w:t>
            </w:r>
          </w:p>
          <w:p w14:paraId="73EAA0A9" w14:textId="273FD9F8" w:rsidR="003521E2" w:rsidRPr="00500EC5" w:rsidRDefault="003521E2" w:rsidP="00BC51D2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color w:val="000000" w:themeColor="text1"/>
                <w:szCs w:val="21"/>
              </w:rPr>
            </w:pPr>
            <w:r w:rsidRPr="00500EC5">
              <w:rPr>
                <w:color w:val="000000" w:themeColor="text1"/>
                <w:szCs w:val="21"/>
              </w:rPr>
              <w:t>Mayor</w:t>
            </w:r>
          </w:p>
        </w:tc>
      </w:tr>
    </w:tbl>
    <w:p w14:paraId="3F4FD93B" w14:textId="77777777" w:rsidR="003521E2" w:rsidRPr="003521E2" w:rsidRDefault="003521E2" w:rsidP="003521E2">
      <w:pPr>
        <w:jc w:val="both"/>
        <w:rPr>
          <w:rFonts w:ascii="Times New Roman" w:hAnsi="Times New Roman" w:cs="Times New Roman"/>
          <w:sz w:val="24"/>
        </w:rPr>
      </w:pPr>
    </w:p>
    <w:sectPr w:rsidR="003521E2" w:rsidRPr="00352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jcwNDE2NbCwNDNX0lEKTi0uzszPAykwqQUApJiawywAAAA="/>
  </w:docVars>
  <w:rsids>
    <w:rsidRoot w:val="003521E2"/>
    <w:rsid w:val="000E204A"/>
    <w:rsid w:val="00207D9A"/>
    <w:rsid w:val="00223C66"/>
    <w:rsid w:val="002973D0"/>
    <w:rsid w:val="003521E2"/>
    <w:rsid w:val="00500EC5"/>
    <w:rsid w:val="00606E12"/>
    <w:rsid w:val="0082498A"/>
    <w:rsid w:val="008A3676"/>
    <w:rsid w:val="009B1251"/>
    <w:rsid w:val="00A03B02"/>
    <w:rsid w:val="00A14567"/>
    <w:rsid w:val="00BC51D2"/>
    <w:rsid w:val="00DE352A"/>
    <w:rsid w:val="00F23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19AABB"/>
  <w15:chartTrackingRefBased/>
  <w15:docId w15:val="{7B6477EB-1D92-442A-8377-541B5BF5E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21E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52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521E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C51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79</Words>
  <Characters>1100</Characters>
  <Application>Microsoft Office Word</Application>
  <DocSecurity>0</DocSecurity>
  <Lines>3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4</cp:revision>
  <cp:lastPrinted>2025-10-13T13:51:00Z</cp:lastPrinted>
  <dcterms:created xsi:type="dcterms:W3CDTF">2023-10-18T13:47:00Z</dcterms:created>
  <dcterms:modified xsi:type="dcterms:W3CDTF">2025-10-1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7c848-1ccc-4047-b328-d06155a5c2f5</vt:lpwstr>
  </property>
</Properties>
</file>